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AB3831" w14:textId="66743FEA" w:rsidR="0053563A" w:rsidRPr="00D51EAF" w:rsidRDefault="00D51EAF" w:rsidP="00AD4C59">
      <w:pPr>
        <w:tabs>
          <w:tab w:val="center" w:pos="4513"/>
        </w:tabs>
      </w:pPr>
      <w:r w:rsidRPr="00D51EAF">
        <w:rPr>
          <w:noProof/>
        </w:rPr>
        <w:t xml:space="preserve"> </w:t>
      </w:r>
      <w:r w:rsidR="00AD4C59">
        <w:rPr>
          <w:noProof/>
        </w:rPr>
        <w:tab/>
      </w:r>
      <w:bookmarkStart w:id="0" w:name="_GoBack"/>
      <w:bookmarkEnd w:id="0"/>
    </w:p>
    <w:sectPr w:rsidR="0053563A" w:rsidRPr="00D51EAF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075637" w14:textId="77777777" w:rsidR="0055675B" w:rsidRDefault="0055675B" w:rsidP="008F253F">
      <w:r>
        <w:separator/>
      </w:r>
    </w:p>
  </w:endnote>
  <w:endnote w:type="continuationSeparator" w:id="0">
    <w:p w14:paraId="3687F106" w14:textId="77777777" w:rsidR="0055675B" w:rsidRDefault="0055675B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909672" w14:textId="77777777" w:rsidR="00E35826" w:rsidRPr="006040E5" w:rsidRDefault="00294954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  <w:sdt>
      <w:sdtPr>
        <w:rPr>
          <w:rStyle w:val="slostrnky"/>
          <w:rFonts w:ascii="Arial" w:hAnsi="Arial" w:cs="Arial"/>
          <w:color w:val="000000" w:themeColor="text1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begin"/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instrText xml:space="preserve"> PAGE </w:instrTex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separate"/>
        </w:r>
        <w:r>
          <w:rPr>
            <w:rStyle w:val="slostrnky"/>
            <w:rFonts w:ascii="Arial" w:hAnsi="Arial" w:cs="Arial"/>
            <w:noProof/>
            <w:color w:val="000000" w:themeColor="text1"/>
            <w:sz w:val="18"/>
            <w:szCs w:val="18"/>
          </w:rPr>
          <w:t>1</w:t>
        </w:r>
        <w:r w:rsidR="00E35826" w:rsidRPr="006040E5">
          <w:rPr>
            <w:rStyle w:val="slostrnky"/>
            <w:rFonts w:ascii="Arial" w:hAnsi="Arial" w:cs="Arial"/>
            <w:color w:val="000000" w:themeColor="text1"/>
            <w:sz w:val="18"/>
            <w:szCs w:val="18"/>
          </w:rPr>
          <w:fldChar w:fldCharType="end"/>
        </w:r>
      </w:sdtContent>
    </w:sdt>
    <w:r w:rsidR="00E35826" w:rsidRPr="006040E5">
      <w:rPr>
        <w:rStyle w:val="slostrnky"/>
        <w:rFonts w:ascii="Arial" w:hAnsi="Arial" w:cs="Arial"/>
        <w:color w:val="000000" w:themeColor="text1"/>
        <w:sz w:val="18"/>
        <w:szCs w:val="18"/>
      </w:rPr>
      <w:t xml:space="preserve"> / 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begin"/>
    </w:r>
    <w:r w:rsidR="00E35826" w:rsidRPr="006040E5">
      <w:rPr>
        <w:rFonts w:ascii="Arial" w:hAnsi="Arial" w:cs="Arial"/>
        <w:color w:val="000000" w:themeColor="text1"/>
        <w:sz w:val="18"/>
        <w:szCs w:val="18"/>
      </w:rPr>
      <w:instrText>NUMPAGES  \* Arabic  \* MERGEFORMAT</w:instrTex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separate"/>
    </w:r>
    <w:r>
      <w:rPr>
        <w:rFonts w:ascii="Arial" w:hAnsi="Arial" w:cs="Arial"/>
        <w:noProof/>
        <w:color w:val="000000" w:themeColor="text1"/>
        <w:sz w:val="18"/>
        <w:szCs w:val="18"/>
      </w:rPr>
      <w:t>1</w:t>
    </w:r>
    <w:r w:rsidR="00E35826" w:rsidRPr="006040E5">
      <w:rPr>
        <w:rFonts w:ascii="Arial" w:hAnsi="Arial" w:cs="Arial"/>
        <w:color w:val="000000" w:themeColor="text1"/>
        <w:sz w:val="18"/>
        <w:szCs w:val="18"/>
      </w:rPr>
      <w:fldChar w:fldCharType="end"/>
    </w:r>
  </w:p>
  <w:p w14:paraId="59E86349" w14:textId="693B76F9" w:rsidR="00E35826" w:rsidRPr="008F1102" w:rsidRDefault="00E35826" w:rsidP="00E35826">
    <w:pPr>
      <w:pStyle w:val="Zpat"/>
      <w:ind w:right="360"/>
      <w:rPr>
        <w:rFonts w:ascii="Arial" w:hAnsi="Arial" w:cs="Arial"/>
        <w:color w:val="924C14"/>
        <w:sz w:val="18"/>
        <w:szCs w:val="18"/>
      </w:rPr>
    </w:pPr>
    <w:r w:rsidRPr="008F1102">
      <w:rPr>
        <w:rFonts w:ascii="Arial" w:hAnsi="Arial" w:cs="Arial"/>
        <w:color w:val="924C14"/>
        <w:sz w:val="18"/>
        <w:szCs w:val="18"/>
      </w:rPr>
      <w:t xml:space="preserve">Technická univerzita v Liberci | </w:t>
    </w:r>
    <w:r w:rsidR="000176C5" w:rsidRPr="008F1102">
      <w:rPr>
        <w:rFonts w:ascii="Arial" w:hAnsi="Arial" w:cs="Arial"/>
        <w:color w:val="924C14"/>
        <w:sz w:val="18"/>
        <w:szCs w:val="18"/>
      </w:rPr>
      <w:t xml:space="preserve">Fakulta </w:t>
    </w:r>
    <w:r w:rsidR="008F1102" w:rsidRPr="008F1102">
      <w:rPr>
        <w:rFonts w:ascii="Arial" w:hAnsi="Arial" w:cs="Arial"/>
        <w:color w:val="924C14"/>
        <w:sz w:val="18"/>
        <w:szCs w:val="18"/>
      </w:rPr>
      <w:t>textilní</w:t>
    </w:r>
    <w:r w:rsidR="00294954">
      <w:rPr>
        <w:rFonts w:ascii="Arial" w:hAnsi="Arial" w:cs="Arial"/>
        <w:color w:val="924C14"/>
        <w:sz w:val="18"/>
        <w:szCs w:val="18"/>
      </w:rPr>
      <w:t xml:space="preserve"> |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8E40AE" w14:textId="77777777" w:rsidR="0055675B" w:rsidRDefault="0055675B" w:rsidP="008F253F">
      <w:r>
        <w:separator/>
      </w:r>
    </w:p>
  </w:footnote>
  <w:footnote w:type="continuationSeparator" w:id="0">
    <w:p w14:paraId="0DF193A0" w14:textId="77777777" w:rsidR="0055675B" w:rsidRDefault="0055675B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A18ABB" w14:textId="7619E4EA" w:rsidR="00D7069D" w:rsidRDefault="008F110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5A6FDC4B" wp14:editId="244C3042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7"/>
  <w:displayBackgroundShap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bI0MzE3MjYzNjZQ0lEKTi0uzszPAykwqgUA95qshywAAAA="/>
  </w:docVars>
  <w:rsids>
    <w:rsidRoot w:val="00E2345F"/>
    <w:rsid w:val="000176C5"/>
    <w:rsid w:val="00065583"/>
    <w:rsid w:val="000712B2"/>
    <w:rsid w:val="000A180A"/>
    <w:rsid w:val="000D1FE1"/>
    <w:rsid w:val="00111672"/>
    <w:rsid w:val="00174B8F"/>
    <w:rsid w:val="0019414C"/>
    <w:rsid w:val="001C3713"/>
    <w:rsid w:val="001C5625"/>
    <w:rsid w:val="001F30A3"/>
    <w:rsid w:val="00237FF3"/>
    <w:rsid w:val="00294954"/>
    <w:rsid w:val="00340AAF"/>
    <w:rsid w:val="003A1E8C"/>
    <w:rsid w:val="003B1043"/>
    <w:rsid w:val="003B62EA"/>
    <w:rsid w:val="003C7838"/>
    <w:rsid w:val="00430A2A"/>
    <w:rsid w:val="004557FB"/>
    <w:rsid w:val="0046125D"/>
    <w:rsid w:val="00483458"/>
    <w:rsid w:val="0053563A"/>
    <w:rsid w:val="0055675B"/>
    <w:rsid w:val="005D1D09"/>
    <w:rsid w:val="006040E5"/>
    <w:rsid w:val="00715782"/>
    <w:rsid w:val="007805A9"/>
    <w:rsid w:val="008359C7"/>
    <w:rsid w:val="008E09E6"/>
    <w:rsid w:val="008F1102"/>
    <w:rsid w:val="008F253F"/>
    <w:rsid w:val="00930F3F"/>
    <w:rsid w:val="009441E4"/>
    <w:rsid w:val="009713ED"/>
    <w:rsid w:val="00972CFC"/>
    <w:rsid w:val="00996CB2"/>
    <w:rsid w:val="009C202B"/>
    <w:rsid w:val="00AA3D5E"/>
    <w:rsid w:val="00AD4C59"/>
    <w:rsid w:val="00B07FC8"/>
    <w:rsid w:val="00B638A6"/>
    <w:rsid w:val="00B71BEB"/>
    <w:rsid w:val="00BC00DF"/>
    <w:rsid w:val="00BF3AA8"/>
    <w:rsid w:val="00C73C96"/>
    <w:rsid w:val="00C911C5"/>
    <w:rsid w:val="00C92A95"/>
    <w:rsid w:val="00D22CA2"/>
    <w:rsid w:val="00D51EAF"/>
    <w:rsid w:val="00D7069D"/>
    <w:rsid w:val="00D92E21"/>
    <w:rsid w:val="00DA4AE4"/>
    <w:rsid w:val="00E2345F"/>
    <w:rsid w:val="00E35826"/>
    <w:rsid w:val="00E44A1B"/>
    <w:rsid w:val="00E969C6"/>
    <w:rsid w:val="00F54AE1"/>
    <w:rsid w:val="00F83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E22A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AD4C59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924C14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D4C59"/>
    <w:pPr>
      <w:keepNext/>
      <w:keepLines/>
      <w:spacing w:before="40" w:after="0"/>
      <w:outlineLvl w:val="1"/>
    </w:pPr>
    <w:rPr>
      <w:rFonts w:eastAsiaTheme="majorEastAsia" w:cstheme="majorBidi"/>
      <w:color w:val="924C14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AD4C59"/>
    <w:rPr>
      <w:rFonts w:ascii="Arial" w:eastAsiaTheme="majorEastAsia" w:hAnsi="Arial" w:cstheme="majorBidi"/>
      <w:color w:val="924C14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AD4C59"/>
    <w:rPr>
      <w:rFonts w:ascii="Arial" w:eastAsiaTheme="majorEastAsia" w:hAnsi="Arial" w:cstheme="majorBidi"/>
      <w:color w:val="924C14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AD4C59"/>
    <w:rPr>
      <w:rFonts w:ascii="Arial" w:hAnsi="Arial"/>
      <w:i/>
      <w:iCs/>
      <w:color w:val="924C14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titul">
    <w:name w:val="Subtitle"/>
    <w:basedOn w:val="Normln"/>
    <w:next w:val="Normln"/>
    <w:link w:val="Podtitul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titulChar">
    <w:name w:val="Podtitul Char"/>
    <w:basedOn w:val="Standardnpsmoodstavce"/>
    <w:link w:val="Podtitul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v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B1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B1043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AD4C59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924C14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D4C59"/>
    <w:pPr>
      <w:keepNext/>
      <w:keepLines/>
      <w:spacing w:before="40" w:after="0"/>
      <w:outlineLvl w:val="1"/>
    </w:pPr>
    <w:rPr>
      <w:rFonts w:eastAsiaTheme="majorEastAsia" w:cstheme="majorBidi"/>
      <w:color w:val="924C14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AD4C59"/>
    <w:rPr>
      <w:rFonts w:ascii="Arial" w:eastAsiaTheme="majorEastAsia" w:hAnsi="Arial" w:cstheme="majorBidi"/>
      <w:color w:val="924C14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AD4C59"/>
    <w:rPr>
      <w:rFonts w:ascii="Arial" w:eastAsiaTheme="majorEastAsia" w:hAnsi="Arial" w:cstheme="majorBidi"/>
      <w:color w:val="924C14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AD4C59"/>
    <w:rPr>
      <w:rFonts w:ascii="Arial" w:hAnsi="Arial"/>
      <w:i/>
      <w:iCs/>
      <w:color w:val="924C14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titul">
    <w:name w:val="Subtitle"/>
    <w:basedOn w:val="Normln"/>
    <w:next w:val="Normln"/>
    <w:link w:val="Podtitul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titulChar">
    <w:name w:val="Podtitul Char"/>
    <w:basedOn w:val="Standardnpsmoodstavce"/>
    <w:link w:val="Podtitul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v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B10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B1043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F45A22-7183-49D4-AF75-7945B18EC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uzivatel</cp:lastModifiedBy>
  <cp:revision>2</cp:revision>
  <cp:lastPrinted>2022-02-09T19:48:00Z</cp:lastPrinted>
  <dcterms:created xsi:type="dcterms:W3CDTF">2023-03-08T10:17:00Z</dcterms:created>
  <dcterms:modified xsi:type="dcterms:W3CDTF">2023-03-08T10:17:00Z</dcterms:modified>
</cp:coreProperties>
</file>